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8DED3" w14:textId="70B2FEBC" w:rsidR="008641B5" w:rsidRPr="0035168E" w:rsidRDefault="0035168E" w:rsidP="00DC47FB">
      <w:pPr>
        <w:jc w:val="center"/>
        <w:rPr>
          <w:b/>
          <w:bCs/>
        </w:rPr>
      </w:pPr>
      <w:r w:rsidRPr="0035168E">
        <w:rPr>
          <w:b/>
          <w:bCs/>
        </w:rPr>
        <w:t>IF184966 - Big Data</w:t>
      </w:r>
    </w:p>
    <w:p w14:paraId="1DE35D12" w14:textId="5A690745" w:rsidR="0035168E" w:rsidRPr="0035168E" w:rsidRDefault="0035168E" w:rsidP="00DC47FB">
      <w:pPr>
        <w:jc w:val="center"/>
        <w:rPr>
          <w:b/>
          <w:bCs/>
        </w:rPr>
      </w:pPr>
      <w:r w:rsidRPr="0035168E">
        <w:rPr>
          <w:b/>
          <w:bCs/>
        </w:rPr>
        <w:t>Academic Year: 2022/2023</w:t>
      </w:r>
    </w:p>
    <w:p w14:paraId="0A48CF51" w14:textId="26460376" w:rsidR="0035168E" w:rsidRDefault="0035168E" w:rsidP="00DC47FB">
      <w:pPr>
        <w:jc w:val="both"/>
      </w:pPr>
    </w:p>
    <w:p w14:paraId="229B83DD" w14:textId="1D92C11A" w:rsidR="0035168E" w:rsidRDefault="0035168E" w:rsidP="00DC47FB">
      <w:pPr>
        <w:jc w:val="both"/>
      </w:pPr>
      <w:r>
        <w:t>Student’s ID</w:t>
      </w:r>
      <w:r>
        <w:tab/>
      </w:r>
      <w:r>
        <w:tab/>
        <w:t>:</w:t>
      </w:r>
      <w:r w:rsidR="000601E3">
        <w:t xml:space="preserve"> 5025201251</w:t>
      </w:r>
    </w:p>
    <w:p w14:paraId="1BED79A9" w14:textId="1166D175" w:rsidR="0035168E" w:rsidRDefault="0035168E" w:rsidP="00DC47FB">
      <w:pPr>
        <w:jc w:val="both"/>
      </w:pPr>
      <w:r>
        <w:t>Student’s Name</w:t>
      </w:r>
      <w:r>
        <w:tab/>
      </w:r>
      <w:r>
        <w:tab/>
        <w:t>:</w:t>
      </w:r>
      <w:r w:rsidR="000601E3">
        <w:t xml:space="preserve"> Muhammad Amin</w:t>
      </w:r>
      <w:r w:rsidR="000601E3">
        <w:softHyphen/>
      </w:r>
      <w:r w:rsidR="000601E3">
        <w:softHyphen/>
      </w:r>
    </w:p>
    <w:p w14:paraId="0F365E1B" w14:textId="33C4FCE3" w:rsidR="0035168E" w:rsidRDefault="0035168E" w:rsidP="00DC47FB">
      <w:pPr>
        <w:jc w:val="both"/>
      </w:pPr>
    </w:p>
    <w:p w14:paraId="22386DE6" w14:textId="783AD965" w:rsidR="0035168E" w:rsidRPr="00C54DCE" w:rsidRDefault="00CD0DA2" w:rsidP="00DC47FB">
      <w:pPr>
        <w:jc w:val="both"/>
        <w:rPr>
          <w:b/>
          <w:bCs/>
        </w:rPr>
      </w:pPr>
      <w:r w:rsidRPr="00C54DCE">
        <w:rPr>
          <w:b/>
          <w:bCs/>
        </w:rPr>
        <w:t>Task 1</w:t>
      </w:r>
    </w:p>
    <w:p w14:paraId="04B2F906" w14:textId="1BA67703" w:rsidR="00CD0DA2" w:rsidRDefault="00DC47FB" w:rsidP="00DC47FB">
      <w:pPr>
        <w:pStyle w:val="ListParagraph"/>
        <w:numPr>
          <w:ilvl w:val="0"/>
          <w:numId w:val="1"/>
        </w:numPr>
        <w:jc w:val="both"/>
      </w:pPr>
      <w:r>
        <w:t xml:space="preserve">Do the task on </w:t>
      </w:r>
      <w:r w:rsidRPr="00C54DCE">
        <w:rPr>
          <w:b/>
          <w:bCs/>
        </w:rPr>
        <w:t>AWS Academy Data Analytics [39663]: Lab 3 - Query data in Amazon S3 with Amazon Athena and AWS Glue</w:t>
      </w:r>
      <w:r>
        <w:t xml:space="preserve">. </w:t>
      </w:r>
    </w:p>
    <w:p w14:paraId="5C30690F" w14:textId="69DDCA05" w:rsidR="00DC47FB" w:rsidRDefault="00DC47FB" w:rsidP="00DC47FB">
      <w:pPr>
        <w:pStyle w:val="ListParagraph"/>
        <w:numPr>
          <w:ilvl w:val="0"/>
          <w:numId w:val="1"/>
        </w:numPr>
        <w:jc w:val="both"/>
      </w:pPr>
      <w:r>
        <w:t>Make documentation for each step and give a screenshot for each of them.</w:t>
      </w:r>
    </w:p>
    <w:p w14:paraId="0F1F5918" w14:textId="419491CE" w:rsidR="00DC47FB" w:rsidRDefault="00DC47FB" w:rsidP="00DC47FB">
      <w:pPr>
        <w:pStyle w:val="ListParagraph"/>
        <w:jc w:val="both"/>
      </w:pPr>
      <w:r>
        <w:t xml:space="preserve">Every screenshot should display your account </w:t>
      </w:r>
      <w:r w:rsidR="008B542A">
        <w:t>in</w:t>
      </w:r>
      <w:r>
        <w:t xml:space="preserve"> the top right corner.</w:t>
      </w:r>
    </w:p>
    <w:p w14:paraId="6493F64D" w14:textId="0B95F2E8" w:rsidR="00C54DCE" w:rsidRDefault="00C54DCE" w:rsidP="00DC47FB">
      <w:pPr>
        <w:pStyle w:val="ListParagraph"/>
        <w:jc w:val="both"/>
        <w:rPr>
          <w:noProof/>
        </w:rPr>
      </w:pPr>
    </w:p>
    <w:p w14:paraId="12946535" w14:textId="18627CAA" w:rsidR="000601E3" w:rsidRDefault="000601E3" w:rsidP="00DC47FB">
      <w:pPr>
        <w:pStyle w:val="ListParagraph"/>
        <w:jc w:val="both"/>
        <w:rPr>
          <w:noProof/>
        </w:rPr>
      </w:pPr>
      <w:r>
        <w:rPr>
          <w:noProof/>
        </w:rPr>
        <w:t>This is the dashboard</w:t>
      </w:r>
    </w:p>
    <w:p w14:paraId="523C469F" w14:textId="572CE777" w:rsidR="000601E3" w:rsidRDefault="000601E3" w:rsidP="00DC47FB">
      <w:pPr>
        <w:pStyle w:val="ListParagraph"/>
        <w:jc w:val="both"/>
      </w:pPr>
      <w:r>
        <w:rPr>
          <w:noProof/>
        </w:rPr>
        <w:drawing>
          <wp:inline distT="0" distB="0" distL="0" distR="0" wp14:anchorId="53E8A414" wp14:editId="7A206F90">
            <wp:extent cx="5019130" cy="28270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503" cy="282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FFF4FE" w14:textId="77777777" w:rsidR="000601E3" w:rsidRDefault="000601E3" w:rsidP="00DC47FB">
      <w:pPr>
        <w:pStyle w:val="ListParagraph"/>
        <w:jc w:val="both"/>
      </w:pPr>
    </w:p>
    <w:p w14:paraId="70B8B44B" w14:textId="699DEFA8" w:rsidR="000601E3" w:rsidRDefault="000601E3" w:rsidP="00DC47FB">
      <w:pPr>
        <w:pStyle w:val="ListParagraph"/>
        <w:jc w:val="both"/>
      </w:pPr>
      <w:r>
        <w:t>search crawlers</w:t>
      </w:r>
    </w:p>
    <w:p w14:paraId="044D4445" w14:textId="401C1D3C" w:rsidR="000601E3" w:rsidRDefault="000601E3" w:rsidP="00DC47FB">
      <w:pPr>
        <w:pStyle w:val="ListParagraph"/>
        <w:jc w:val="both"/>
      </w:pPr>
      <w:r>
        <w:rPr>
          <w:noProof/>
        </w:rPr>
        <w:drawing>
          <wp:inline distT="0" distB="0" distL="0" distR="0" wp14:anchorId="41891541" wp14:editId="1E2D6167">
            <wp:extent cx="4297680" cy="242066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8224" cy="2426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A6B5B" w14:textId="08B0E508" w:rsidR="000601E3" w:rsidRDefault="000601E3" w:rsidP="00DC47FB">
      <w:pPr>
        <w:pStyle w:val="ListParagraph"/>
        <w:jc w:val="both"/>
      </w:pPr>
      <w:r>
        <w:lastRenderedPageBreak/>
        <w:t>Press the add crawler button to add crawler</w:t>
      </w:r>
    </w:p>
    <w:p w14:paraId="25A3A42A" w14:textId="77777777" w:rsidR="000601E3" w:rsidRDefault="000601E3" w:rsidP="00DC47FB">
      <w:pPr>
        <w:pStyle w:val="ListParagraph"/>
        <w:jc w:val="both"/>
      </w:pPr>
    </w:p>
    <w:p w14:paraId="36AE17F4" w14:textId="30240046" w:rsidR="000601E3" w:rsidRDefault="000601E3" w:rsidP="00DC47FB">
      <w:pPr>
        <w:pStyle w:val="ListParagraph"/>
        <w:jc w:val="both"/>
      </w:pPr>
      <w:r>
        <w:rPr>
          <w:noProof/>
        </w:rPr>
        <w:drawing>
          <wp:inline distT="0" distB="0" distL="0" distR="0" wp14:anchorId="4408EB93" wp14:editId="7FCED53F">
            <wp:extent cx="5722620" cy="32232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B58FD" w14:textId="4A01E0C3" w:rsidR="000601E3" w:rsidRDefault="000601E3" w:rsidP="00DC47FB">
      <w:pPr>
        <w:pStyle w:val="ListParagraph"/>
        <w:jc w:val="both"/>
      </w:pPr>
    </w:p>
    <w:p w14:paraId="4518869C" w14:textId="5F821A18" w:rsidR="000601E3" w:rsidRDefault="000601E3" w:rsidP="00DC47FB">
      <w:pPr>
        <w:pStyle w:val="ListParagraph"/>
        <w:jc w:val="both"/>
      </w:pPr>
      <w:r>
        <w:t>Choose No</w:t>
      </w:r>
    </w:p>
    <w:p w14:paraId="487FC268" w14:textId="43371581" w:rsidR="000601E3" w:rsidRDefault="000601E3" w:rsidP="00DC47FB">
      <w:pPr>
        <w:pStyle w:val="ListParagraph"/>
        <w:jc w:val="both"/>
      </w:pPr>
    </w:p>
    <w:p w14:paraId="3340D805" w14:textId="1D2FF9D7" w:rsidR="000601E3" w:rsidRDefault="000601E3" w:rsidP="00DC47FB">
      <w:pPr>
        <w:pStyle w:val="ListParagraph"/>
        <w:jc w:val="both"/>
      </w:pPr>
      <w:r>
        <w:rPr>
          <w:noProof/>
        </w:rPr>
        <w:drawing>
          <wp:inline distT="0" distB="0" distL="0" distR="0" wp14:anchorId="1C0CAE9D" wp14:editId="6583EF6B">
            <wp:extent cx="5722620" cy="32232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06EE4" w14:textId="4CD6A849" w:rsidR="000601E3" w:rsidRDefault="000601E3" w:rsidP="00DC47FB">
      <w:pPr>
        <w:pStyle w:val="ListParagraph"/>
        <w:jc w:val="both"/>
      </w:pPr>
    </w:p>
    <w:p w14:paraId="6202D67A" w14:textId="41690088" w:rsidR="000601E3" w:rsidRDefault="000601E3" w:rsidP="00DC47FB">
      <w:pPr>
        <w:pStyle w:val="ListParagraph"/>
        <w:jc w:val="both"/>
      </w:pPr>
      <w:r>
        <w:t xml:space="preserve">Then choose an existing IAM role and choose </w:t>
      </w:r>
      <w:proofErr w:type="spellStart"/>
      <w:r>
        <w:t>gluelab</w:t>
      </w:r>
      <w:proofErr w:type="spellEnd"/>
    </w:p>
    <w:p w14:paraId="113263FB" w14:textId="74463E3D" w:rsidR="000601E3" w:rsidRDefault="000601E3" w:rsidP="00DC47FB">
      <w:pPr>
        <w:pStyle w:val="ListParagraph"/>
        <w:jc w:val="both"/>
      </w:pPr>
      <w:r>
        <w:rPr>
          <w:noProof/>
        </w:rPr>
        <w:lastRenderedPageBreak/>
        <w:drawing>
          <wp:inline distT="0" distB="0" distL="0" distR="0" wp14:anchorId="7A49E44B" wp14:editId="776DDAAF">
            <wp:extent cx="5722620" cy="32232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CEAC63" w14:textId="4809476D" w:rsidR="000601E3" w:rsidRDefault="000601E3" w:rsidP="00DC47FB">
      <w:pPr>
        <w:pStyle w:val="ListParagraph"/>
        <w:jc w:val="both"/>
      </w:pPr>
    </w:p>
    <w:p w14:paraId="2705FD96" w14:textId="5D9FEB53" w:rsidR="000601E3" w:rsidRDefault="000601E3" w:rsidP="00DC47FB">
      <w:pPr>
        <w:pStyle w:val="ListParagraph"/>
        <w:jc w:val="both"/>
      </w:pPr>
      <w:r>
        <w:t>Just choose the default, Click next</w:t>
      </w:r>
    </w:p>
    <w:p w14:paraId="46B4E3AF" w14:textId="5B13C9E2" w:rsidR="000601E3" w:rsidRDefault="000601E3" w:rsidP="00DC47FB">
      <w:pPr>
        <w:pStyle w:val="ListParagraph"/>
        <w:jc w:val="both"/>
      </w:pPr>
      <w:r>
        <w:rPr>
          <w:noProof/>
        </w:rPr>
        <w:drawing>
          <wp:inline distT="0" distB="0" distL="0" distR="0" wp14:anchorId="11BB0550" wp14:editId="68D404A1">
            <wp:extent cx="5722620" cy="32232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34D12C" w14:textId="58774457" w:rsidR="000601E3" w:rsidRDefault="000601E3" w:rsidP="00DC47FB">
      <w:pPr>
        <w:pStyle w:val="ListParagraph"/>
        <w:jc w:val="both"/>
      </w:pPr>
    </w:p>
    <w:p w14:paraId="72859F76" w14:textId="29AD32F7" w:rsidR="000601E3" w:rsidRDefault="000601E3" w:rsidP="000601E3">
      <w:pPr>
        <w:pStyle w:val="ListParagraph"/>
      </w:pPr>
      <w:r>
        <w:lastRenderedPageBreak/>
        <w:t xml:space="preserve">In the configuration, set a database name then click next </w:t>
      </w:r>
      <w:r>
        <w:rPr>
          <w:noProof/>
        </w:rPr>
        <w:drawing>
          <wp:inline distT="0" distB="0" distL="0" distR="0" wp14:anchorId="7C4C6611" wp14:editId="486F203D">
            <wp:extent cx="5722620" cy="32232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D8193" w14:textId="0385D537" w:rsidR="000601E3" w:rsidRDefault="000601E3" w:rsidP="00DC47FB">
      <w:pPr>
        <w:pStyle w:val="ListParagraph"/>
        <w:jc w:val="both"/>
      </w:pPr>
    </w:p>
    <w:p w14:paraId="40513FA6" w14:textId="3C372601" w:rsidR="000601E3" w:rsidRDefault="000601E3" w:rsidP="00DC47FB">
      <w:pPr>
        <w:pStyle w:val="ListParagraph"/>
        <w:jc w:val="both"/>
      </w:pPr>
      <w:r>
        <w:t>Review the crawler information</w:t>
      </w:r>
    </w:p>
    <w:p w14:paraId="47F43DB6" w14:textId="7FF048A7" w:rsidR="000601E3" w:rsidRDefault="000601E3" w:rsidP="00DC47FB">
      <w:pPr>
        <w:pStyle w:val="ListParagraph"/>
        <w:jc w:val="both"/>
      </w:pPr>
    </w:p>
    <w:p w14:paraId="40203132" w14:textId="71B77B5F" w:rsidR="000601E3" w:rsidRDefault="000601E3" w:rsidP="00DC47FB">
      <w:pPr>
        <w:pStyle w:val="ListParagraph"/>
        <w:jc w:val="both"/>
      </w:pPr>
      <w:r>
        <w:rPr>
          <w:noProof/>
        </w:rPr>
        <w:drawing>
          <wp:inline distT="0" distB="0" distL="0" distR="0" wp14:anchorId="74E90099" wp14:editId="2704F05D">
            <wp:extent cx="5722620" cy="32232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1E912" w14:textId="2AB9CDE7" w:rsidR="000601E3" w:rsidRDefault="000601E3" w:rsidP="00DC47FB">
      <w:pPr>
        <w:pStyle w:val="ListParagraph"/>
        <w:jc w:val="both"/>
      </w:pPr>
    </w:p>
    <w:p w14:paraId="351CF315" w14:textId="575F15F1" w:rsidR="000601E3" w:rsidRDefault="000601E3" w:rsidP="00DC47FB">
      <w:pPr>
        <w:pStyle w:val="ListParagraph"/>
        <w:jc w:val="both"/>
      </w:pPr>
      <w:r>
        <w:t>The crawler is ready to use</w:t>
      </w:r>
    </w:p>
    <w:p w14:paraId="2C91A1CE" w14:textId="33EBC8C7" w:rsidR="000601E3" w:rsidRDefault="000601E3" w:rsidP="00DC47FB">
      <w:pPr>
        <w:pStyle w:val="ListParagraph"/>
        <w:jc w:val="both"/>
      </w:pPr>
      <w:r>
        <w:rPr>
          <w:noProof/>
        </w:rPr>
        <w:lastRenderedPageBreak/>
        <w:drawing>
          <wp:inline distT="0" distB="0" distL="0" distR="0" wp14:anchorId="73916FFA" wp14:editId="007C1986">
            <wp:extent cx="5722620" cy="32232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1D749" w14:textId="2794C1E0" w:rsidR="00DC47FB" w:rsidRDefault="00DC47FB" w:rsidP="00DC47FB">
      <w:pPr>
        <w:pStyle w:val="ListParagraph"/>
        <w:jc w:val="both"/>
      </w:pPr>
    </w:p>
    <w:p w14:paraId="10DE6AD8" w14:textId="0E615862" w:rsidR="000601E3" w:rsidRDefault="000601E3" w:rsidP="00DC47FB">
      <w:pPr>
        <w:pStyle w:val="ListParagraph"/>
        <w:jc w:val="both"/>
      </w:pPr>
      <w:r>
        <w:t>Run the Crawler</w:t>
      </w:r>
    </w:p>
    <w:p w14:paraId="37F1836A" w14:textId="47886079" w:rsidR="000601E3" w:rsidRDefault="000601E3" w:rsidP="00DC47FB">
      <w:pPr>
        <w:pStyle w:val="ListParagraph"/>
        <w:jc w:val="both"/>
      </w:pPr>
      <w:r>
        <w:rPr>
          <w:noProof/>
        </w:rPr>
        <w:drawing>
          <wp:inline distT="0" distB="0" distL="0" distR="0" wp14:anchorId="12545C3E" wp14:editId="228B168A">
            <wp:extent cx="5722620" cy="32232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9D6A0" w14:textId="3753F331" w:rsidR="000601E3" w:rsidRDefault="000601E3" w:rsidP="00DC47FB">
      <w:pPr>
        <w:pStyle w:val="ListParagraph"/>
        <w:jc w:val="both"/>
      </w:pPr>
    </w:p>
    <w:p w14:paraId="2AA56576" w14:textId="3F2A5D8D" w:rsidR="000601E3" w:rsidRDefault="000601E3" w:rsidP="00DC47FB">
      <w:pPr>
        <w:pStyle w:val="ListParagraph"/>
        <w:jc w:val="both"/>
      </w:pPr>
      <w:r>
        <w:t xml:space="preserve">Go to </w:t>
      </w:r>
      <w:proofErr w:type="spellStart"/>
      <w:r>
        <w:t>databse</w:t>
      </w:r>
      <w:proofErr w:type="spellEnd"/>
      <w:r>
        <w:t xml:space="preserve"> (legacy) to see the database</w:t>
      </w:r>
    </w:p>
    <w:p w14:paraId="31F13197" w14:textId="26748626" w:rsidR="000601E3" w:rsidRDefault="000601E3" w:rsidP="00DC47FB">
      <w:pPr>
        <w:pStyle w:val="ListParagraph"/>
        <w:jc w:val="both"/>
      </w:pPr>
      <w:r>
        <w:rPr>
          <w:noProof/>
        </w:rPr>
        <w:lastRenderedPageBreak/>
        <w:drawing>
          <wp:inline distT="0" distB="0" distL="0" distR="0" wp14:anchorId="288CBBE9" wp14:editId="12B61DB7">
            <wp:extent cx="5722620" cy="322326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B1946" w14:textId="5F15787B" w:rsidR="00483745" w:rsidRDefault="00483745" w:rsidP="00DC47FB">
      <w:pPr>
        <w:pStyle w:val="ListParagraph"/>
        <w:jc w:val="both"/>
      </w:pPr>
    </w:p>
    <w:p w14:paraId="55BBEFA8" w14:textId="015F649B" w:rsidR="00483745" w:rsidRDefault="00483745" w:rsidP="00DC47FB">
      <w:pPr>
        <w:pStyle w:val="ListParagraph"/>
        <w:jc w:val="both"/>
      </w:pPr>
      <w:r>
        <w:t>After that try to edit the database</w:t>
      </w:r>
    </w:p>
    <w:p w14:paraId="11D5C7CA" w14:textId="5753D2AC" w:rsidR="000601E3" w:rsidRDefault="000601E3" w:rsidP="00DC47FB">
      <w:pPr>
        <w:pStyle w:val="ListParagraph"/>
        <w:jc w:val="both"/>
      </w:pPr>
    </w:p>
    <w:p w14:paraId="45C5F244" w14:textId="43A34887" w:rsidR="000601E3" w:rsidRDefault="00483745" w:rsidP="00DC47FB">
      <w:pPr>
        <w:pStyle w:val="ListParagraph"/>
        <w:jc w:val="both"/>
      </w:pPr>
      <w:r>
        <w:rPr>
          <w:noProof/>
        </w:rPr>
        <w:drawing>
          <wp:inline distT="0" distB="0" distL="0" distR="0" wp14:anchorId="1575622A" wp14:editId="68BC4A52">
            <wp:extent cx="5722620" cy="32232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2420D" w14:textId="3F4CDE50" w:rsidR="00483745" w:rsidRDefault="00483745" w:rsidP="00DC47FB">
      <w:pPr>
        <w:pStyle w:val="ListParagraph"/>
        <w:jc w:val="both"/>
      </w:pPr>
    </w:p>
    <w:p w14:paraId="7A89FB73" w14:textId="77777777" w:rsidR="00483745" w:rsidRDefault="00483745" w:rsidP="00DC47FB">
      <w:pPr>
        <w:pStyle w:val="ListParagraph"/>
        <w:jc w:val="both"/>
      </w:pPr>
    </w:p>
    <w:p w14:paraId="02F98AFE" w14:textId="1DDD6FE2" w:rsidR="00483745" w:rsidRDefault="00483745" w:rsidP="00483745">
      <w:pPr>
        <w:pStyle w:val="ListParagraph"/>
      </w:pPr>
      <w:r>
        <w:lastRenderedPageBreak/>
        <w:t>Choose csv tables</w:t>
      </w:r>
      <w:r>
        <w:rPr>
          <w:noProof/>
        </w:rPr>
        <w:drawing>
          <wp:inline distT="0" distB="0" distL="0" distR="0" wp14:anchorId="0934D9F6" wp14:editId="128855F4">
            <wp:extent cx="5722620" cy="32232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9FBF4" w14:textId="769278D3" w:rsidR="00483745" w:rsidRDefault="00483745" w:rsidP="00483745">
      <w:pPr>
        <w:pStyle w:val="ListParagraph"/>
      </w:pPr>
      <w:r>
        <w:t>Review the metadata of the table</w:t>
      </w:r>
    </w:p>
    <w:p w14:paraId="557A13A1" w14:textId="474FE992" w:rsidR="00483745" w:rsidRDefault="00483745" w:rsidP="00483745">
      <w:pPr>
        <w:pStyle w:val="ListParagraph"/>
      </w:pPr>
    </w:p>
    <w:p w14:paraId="5FC056F6" w14:textId="6C323D12" w:rsidR="00483745" w:rsidRDefault="00483745" w:rsidP="00483745">
      <w:pPr>
        <w:pStyle w:val="ListParagraph"/>
      </w:pPr>
      <w:r>
        <w:rPr>
          <w:noProof/>
        </w:rPr>
        <w:drawing>
          <wp:inline distT="0" distB="0" distL="0" distR="0" wp14:anchorId="22D7BF39" wp14:editId="5F662B3C">
            <wp:extent cx="5722620" cy="32232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DD6A5" w14:textId="51006290" w:rsidR="00483745" w:rsidRDefault="00483745" w:rsidP="00483745">
      <w:pPr>
        <w:pStyle w:val="ListParagraph"/>
      </w:pPr>
    </w:p>
    <w:p w14:paraId="6398A115" w14:textId="6EDD6B04" w:rsidR="00483745" w:rsidRDefault="00483745" w:rsidP="00483745">
      <w:pPr>
        <w:pStyle w:val="ListParagraph"/>
      </w:pPr>
      <w:r>
        <w:t>In table list, choose csv and click action to view data</w:t>
      </w:r>
    </w:p>
    <w:p w14:paraId="3F5F5FA1" w14:textId="32B56324" w:rsidR="00483745" w:rsidRDefault="00483745" w:rsidP="00483745">
      <w:pPr>
        <w:pStyle w:val="ListParagraph"/>
      </w:pPr>
      <w:r>
        <w:rPr>
          <w:noProof/>
        </w:rPr>
        <w:lastRenderedPageBreak/>
        <w:drawing>
          <wp:inline distT="0" distB="0" distL="0" distR="0" wp14:anchorId="4D44BAD0" wp14:editId="219835BC">
            <wp:extent cx="5722620" cy="322326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92248" w14:textId="3A952BED" w:rsidR="00483745" w:rsidRDefault="00483745" w:rsidP="00483745">
      <w:pPr>
        <w:pStyle w:val="ListParagraph"/>
      </w:pPr>
    </w:p>
    <w:p w14:paraId="07C30209" w14:textId="6C0366FE" w:rsidR="00483745" w:rsidRDefault="00483745" w:rsidP="00483745">
      <w:pPr>
        <w:pStyle w:val="ListParagraph"/>
      </w:pPr>
      <w:r>
        <w:t xml:space="preserve">Now we are inside of the </w:t>
      </w:r>
      <w:proofErr w:type="spellStart"/>
      <w:r>
        <w:t>athena</w:t>
      </w:r>
      <w:proofErr w:type="spellEnd"/>
      <w:r>
        <w:t>, before running a query, we need to set where to save the result (called bucket) just click edit settings</w:t>
      </w:r>
    </w:p>
    <w:p w14:paraId="1A3E1938" w14:textId="5B5A27CC" w:rsidR="00483745" w:rsidRDefault="00483745" w:rsidP="00483745">
      <w:pPr>
        <w:pStyle w:val="ListParagraph"/>
      </w:pPr>
    </w:p>
    <w:p w14:paraId="2CB5AEA1" w14:textId="16C17839" w:rsidR="00483745" w:rsidRDefault="00483745" w:rsidP="00483745">
      <w:pPr>
        <w:pStyle w:val="ListParagraph"/>
      </w:pPr>
      <w:r>
        <w:rPr>
          <w:noProof/>
        </w:rPr>
        <w:drawing>
          <wp:inline distT="0" distB="0" distL="0" distR="0" wp14:anchorId="7EBA28AF" wp14:editId="1917D5B9">
            <wp:extent cx="5722620" cy="322326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DCEB1" w14:textId="58EEAE66" w:rsidR="00483745" w:rsidRDefault="00483745" w:rsidP="00483745">
      <w:pPr>
        <w:pStyle w:val="ListParagraph"/>
      </w:pPr>
    </w:p>
    <w:p w14:paraId="57A551B3" w14:textId="760F8025" w:rsidR="00483745" w:rsidRDefault="00483745" w:rsidP="00483745">
      <w:pPr>
        <w:pStyle w:val="ListParagraph"/>
      </w:pPr>
      <w:r>
        <w:t>Choose a bucket</w:t>
      </w:r>
    </w:p>
    <w:p w14:paraId="04820DB7" w14:textId="4BB3FEAE" w:rsidR="00483745" w:rsidRDefault="00483745" w:rsidP="00483745">
      <w:pPr>
        <w:pStyle w:val="ListParagraph"/>
      </w:pPr>
      <w:r>
        <w:rPr>
          <w:noProof/>
        </w:rPr>
        <w:lastRenderedPageBreak/>
        <w:drawing>
          <wp:inline distT="0" distB="0" distL="0" distR="0" wp14:anchorId="3B20B846" wp14:editId="3ECEFA96">
            <wp:extent cx="5721985" cy="322135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E4123" w14:textId="6FBAB321" w:rsidR="00483745" w:rsidRDefault="00483745" w:rsidP="00483745">
      <w:pPr>
        <w:pStyle w:val="ListParagraph"/>
      </w:pPr>
      <w:r>
        <w:rPr>
          <w:noProof/>
        </w:rPr>
        <w:drawing>
          <wp:inline distT="0" distB="0" distL="0" distR="0" wp14:anchorId="1AE460AF" wp14:editId="7008EF78">
            <wp:extent cx="5721985" cy="322135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6E93B" w14:textId="28CFDA89" w:rsidR="00483745" w:rsidRDefault="00483745" w:rsidP="00483745">
      <w:pPr>
        <w:pStyle w:val="ListParagraph"/>
      </w:pPr>
      <w:r>
        <w:t>Run the query</w:t>
      </w:r>
    </w:p>
    <w:p w14:paraId="51360660" w14:textId="494B6429" w:rsidR="00483745" w:rsidRDefault="00483745" w:rsidP="00483745">
      <w:pPr>
        <w:pStyle w:val="ListParagraph"/>
      </w:pPr>
      <w:r>
        <w:rPr>
          <w:noProof/>
        </w:rPr>
        <w:lastRenderedPageBreak/>
        <w:drawing>
          <wp:inline distT="0" distB="0" distL="0" distR="0" wp14:anchorId="34E6D2F2" wp14:editId="7C4DA1F6">
            <wp:extent cx="5721985" cy="322135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E34C8" w14:textId="6BC5E450" w:rsidR="00CD0DA2" w:rsidRPr="00C54DCE" w:rsidRDefault="00CD0DA2" w:rsidP="00DC47FB">
      <w:pPr>
        <w:jc w:val="both"/>
        <w:rPr>
          <w:b/>
          <w:bCs/>
        </w:rPr>
      </w:pPr>
      <w:r w:rsidRPr="00C54DCE">
        <w:rPr>
          <w:b/>
          <w:bCs/>
        </w:rPr>
        <w:t>Task 2</w:t>
      </w:r>
      <w:r w:rsidR="00DA7221">
        <w:rPr>
          <w:b/>
          <w:bCs/>
        </w:rPr>
        <w:t xml:space="preserve"> (Map Reduce using Python)</w:t>
      </w:r>
    </w:p>
    <w:p w14:paraId="2AACD473" w14:textId="77777777" w:rsidR="008B542A" w:rsidRDefault="00C54DCE" w:rsidP="00C54DCE">
      <w:pPr>
        <w:pStyle w:val="ListParagraph"/>
        <w:numPr>
          <w:ilvl w:val="0"/>
          <w:numId w:val="2"/>
        </w:numPr>
      </w:pPr>
      <w:r>
        <w:t>Redo the programming example from here:</w:t>
      </w:r>
    </w:p>
    <w:p w14:paraId="545933FC" w14:textId="0C204E13" w:rsidR="00DC47FB" w:rsidRDefault="00000000" w:rsidP="008B542A">
      <w:pPr>
        <w:pStyle w:val="ListParagraph"/>
        <w:numPr>
          <w:ilvl w:val="1"/>
          <w:numId w:val="2"/>
        </w:numPr>
      </w:pPr>
      <w:hyperlink r:id="rId25" w:history="1">
        <w:r w:rsidR="008B542A" w:rsidRPr="004F5A56">
          <w:rPr>
            <w:rStyle w:val="Hyperlink"/>
          </w:rPr>
          <w:t>https://icaml.org/canon/ba</w:t>
        </w:r>
        <w:r w:rsidR="008B542A" w:rsidRPr="004F5A56">
          <w:rPr>
            <w:rStyle w:val="Hyperlink"/>
          </w:rPr>
          <w:t>s</w:t>
        </w:r>
        <w:r w:rsidR="008B542A" w:rsidRPr="004F5A56">
          <w:rPr>
            <w:rStyle w:val="Hyperlink"/>
          </w:rPr>
          <w:t>ics/mapreduce_wordcout_python.html</w:t>
        </w:r>
      </w:hyperlink>
      <w:r w:rsidR="00C54DCE">
        <w:t xml:space="preserve"> </w:t>
      </w:r>
    </w:p>
    <w:p w14:paraId="54EB79EC" w14:textId="61821F7F" w:rsidR="008B542A" w:rsidRDefault="00000000" w:rsidP="008B542A">
      <w:pPr>
        <w:pStyle w:val="ListParagraph"/>
        <w:numPr>
          <w:ilvl w:val="1"/>
          <w:numId w:val="2"/>
        </w:numPr>
      </w:pPr>
      <w:hyperlink r:id="rId26" w:history="1">
        <w:r w:rsidR="008B542A" w:rsidRPr="004F5A56">
          <w:rPr>
            <w:rStyle w:val="Hyperlink"/>
          </w:rPr>
          <w:t>https://colab.research.</w:t>
        </w:r>
        <w:r w:rsidR="008B542A" w:rsidRPr="004F5A56">
          <w:rPr>
            <w:rStyle w:val="Hyperlink"/>
          </w:rPr>
          <w:t>g</w:t>
        </w:r>
        <w:r w:rsidR="008B542A" w:rsidRPr="004F5A56">
          <w:rPr>
            <w:rStyle w:val="Hyperlink"/>
          </w:rPr>
          <w:t>oogle.com/drive/1blwHxoV55wHoI1bqj2VTOJkZy5lyz_eI?usp=sharing</w:t>
        </w:r>
      </w:hyperlink>
      <w:r w:rsidR="008B542A">
        <w:t xml:space="preserve"> </w:t>
      </w:r>
    </w:p>
    <w:p w14:paraId="57E1851D" w14:textId="0D6937AA" w:rsidR="00C54DCE" w:rsidRDefault="00C54DCE" w:rsidP="00C54DCE">
      <w:pPr>
        <w:pStyle w:val="ListParagraph"/>
        <w:numPr>
          <w:ilvl w:val="0"/>
          <w:numId w:val="2"/>
        </w:numPr>
        <w:jc w:val="both"/>
      </w:pPr>
      <w:r>
        <w:t>Upload/commit your code on your GitHub.</w:t>
      </w:r>
    </w:p>
    <w:p w14:paraId="44BC5107" w14:textId="10B9F6A5" w:rsidR="00C54DCE" w:rsidRDefault="00C54DCE" w:rsidP="00BA4667">
      <w:pPr>
        <w:pStyle w:val="ListParagraph"/>
        <w:numPr>
          <w:ilvl w:val="0"/>
          <w:numId w:val="2"/>
        </w:numPr>
        <w:jc w:val="both"/>
      </w:pPr>
      <w:r>
        <w:t>Paste the GitHub link here</w:t>
      </w:r>
      <w:r w:rsidR="00BA4667">
        <w:t>: …</w:t>
      </w:r>
    </w:p>
    <w:p w14:paraId="4937D8D4" w14:textId="5685748B" w:rsidR="006566E4" w:rsidRDefault="00F1131A" w:rsidP="006566E4">
      <w:pPr>
        <w:jc w:val="both"/>
      </w:pPr>
      <w:hyperlink r:id="rId27" w:history="1">
        <w:r w:rsidRPr="00D77C90">
          <w:rPr>
            <w:rStyle w:val="Hyperlink"/>
          </w:rPr>
          <w:t>https://github.com/Aminemcc/Big-Data/tree/master/Week%202</w:t>
        </w:r>
      </w:hyperlink>
    </w:p>
    <w:p w14:paraId="2CD59C3D" w14:textId="77777777" w:rsidR="00F1131A" w:rsidRDefault="00F1131A" w:rsidP="006566E4">
      <w:pPr>
        <w:jc w:val="both"/>
      </w:pPr>
    </w:p>
    <w:p w14:paraId="109A1D39" w14:textId="77777777" w:rsidR="00F1131A" w:rsidRDefault="00F1131A" w:rsidP="006566E4">
      <w:pPr>
        <w:jc w:val="both"/>
      </w:pPr>
    </w:p>
    <w:p w14:paraId="6B0C1B9E" w14:textId="22DB3970" w:rsidR="006566E4" w:rsidRDefault="006566E4" w:rsidP="006566E4">
      <w:pPr>
        <w:jc w:val="both"/>
      </w:pPr>
      <w:r>
        <w:t>Collect this template as PDF file.</w:t>
      </w:r>
    </w:p>
    <w:sectPr w:rsidR="006566E4" w:rsidSect="0035168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D90D3D"/>
    <w:multiLevelType w:val="hybridMultilevel"/>
    <w:tmpl w:val="01C89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B35435"/>
    <w:multiLevelType w:val="hybridMultilevel"/>
    <w:tmpl w:val="78168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96112B"/>
    <w:multiLevelType w:val="hybridMultilevel"/>
    <w:tmpl w:val="C17EB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9817258">
    <w:abstractNumId w:val="1"/>
  </w:num>
  <w:num w:numId="2" w16cid:durableId="2075424806">
    <w:abstractNumId w:val="0"/>
  </w:num>
  <w:num w:numId="3" w16cid:durableId="5240974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zSxtDQxNbU0MzNT0lEKTi0uzszPAykwrAUAk+vkiiwAAAA="/>
  </w:docVars>
  <w:rsids>
    <w:rsidRoot w:val="0035168E"/>
    <w:rsid w:val="000601E3"/>
    <w:rsid w:val="0035168E"/>
    <w:rsid w:val="00466ECE"/>
    <w:rsid w:val="00483745"/>
    <w:rsid w:val="005A3A60"/>
    <w:rsid w:val="006566E4"/>
    <w:rsid w:val="008641B5"/>
    <w:rsid w:val="008B542A"/>
    <w:rsid w:val="009B7D9B"/>
    <w:rsid w:val="00BA4667"/>
    <w:rsid w:val="00C54DCE"/>
    <w:rsid w:val="00CD0DA2"/>
    <w:rsid w:val="00DA7221"/>
    <w:rsid w:val="00DC47FB"/>
    <w:rsid w:val="00F1131A"/>
    <w:rsid w:val="00F61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B678E"/>
  <w15:chartTrackingRefBased/>
  <w15:docId w15:val="{B42207AA-E614-4B91-94CF-E8F127ADF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47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4D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4D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8374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hyperlink" Target="https://colab.research.google.com/drive/1blwHxoV55wHoI1bqj2VTOJkZy5lyz_eI?usp=sharing" TargetMode="Externa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hyperlink" Target="https://icaml.org/canon/basics/mapreduce_wordcout_python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hyperlink" Target="https://github.com/Aminemcc/Big-Data/tree/master/Week%2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8A801F-5990-4444-8C3C-FF153AA7B0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0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Munif</dc:creator>
  <cp:keywords/>
  <dc:description/>
  <cp:lastModifiedBy>Muhammad Amin</cp:lastModifiedBy>
  <cp:revision>11</cp:revision>
  <cp:lastPrinted>2023-02-23T18:51:00Z</cp:lastPrinted>
  <dcterms:created xsi:type="dcterms:W3CDTF">2023-02-16T22:51:00Z</dcterms:created>
  <dcterms:modified xsi:type="dcterms:W3CDTF">2023-02-23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595b4633cff31a60113398fc8871c49f738e6bed655abd4fc9462843a5fed9</vt:lpwstr>
  </property>
</Properties>
</file>